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6E5C" w14:textId="77777777" w:rsidR="00CE32DD" w:rsidRPr="00CE32DD" w:rsidRDefault="00CE32DD" w:rsidP="00CE32DD">
      <w:pPr>
        <w:keepNext/>
        <w:keepLines/>
        <w:spacing w:before="240" w:after="0" w:line="256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r w:rsidRPr="00CE32DD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>Automate the Web Application (TestNG)</w:t>
      </w:r>
      <w:r w:rsidRPr="00CE32DD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.</w:t>
      </w:r>
    </w:p>
    <w:p w14:paraId="0B67D28A" w14:textId="5B943E50" w:rsidR="00D45AAB" w:rsidRDefault="00D45AAB" w:rsidP="00D45AAB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1FB980EA" w:rsidR="002761F5" w:rsidRDefault="00CE32DD" w:rsidP="002761F5">
      <w:pPr>
        <w:pStyle w:val="Heading3"/>
      </w:pPr>
      <w:r>
        <w:t>Asserstion</w:t>
      </w:r>
      <w:r w:rsidR="002761F5">
        <w:t>.</w:t>
      </w:r>
      <w:r>
        <w:t>java</w:t>
      </w:r>
    </w:p>
    <w:p w14:paraId="1F1CDC6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e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1406F2E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F5F2A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6BD52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8DE02A0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17A7D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E8DC1C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501317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DF90F6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6CFD4A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E1DF16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DC28AA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B4E162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B4250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ftAsser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2FCDE4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9E8ED4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57E3138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3D7038D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ftAsser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f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oftAsser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5418F6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2779E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</w:p>
    <w:p w14:paraId="787D373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aun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76BC02B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webdriver.chrome.driver</w:t>
      </w:r>
      <w:proofErr w:type="spellEnd"/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5C0CFC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70EF6F5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2C8F2DF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BE3B3D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3977787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755C8B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71012F7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5873AD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FE9ADD0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dependsOnMethods = {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aunch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})</w:t>
      </w:r>
    </w:p>
    <w:p w14:paraId="02BDDEA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acebook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491286B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www.facebook.com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6C6746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ssertJUni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ssertEquals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Facebook </w:t>
      </w:r>
      <w:r w:rsidRPr="00CE32DD">
        <w:rPr>
          <w:rFonts w:ascii="Tahoma" w:eastAsia="Times New Roman" w:hAnsi="Tahoma" w:cs="Tahoma"/>
          <w:color w:val="CE9178"/>
          <w:sz w:val="21"/>
          <w:szCs w:val="21"/>
          <w:lang w:val="en-US"/>
        </w:rPr>
        <w:t>�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log in or sign up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Title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));   </w:t>
      </w:r>
    </w:p>
    <w:p w14:paraId="666D133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0187503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F1C438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3A56DF0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1B68D5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35A451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919331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</w:p>
    <w:p w14:paraId="56C9A18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dependsOnMethods = {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Facebook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})</w:t>
      </w:r>
    </w:p>
    <w:p w14:paraId="10462C9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i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6F290B9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mail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avi10thstudent@gmail.com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4AFB52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ass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proofErr w:type="spellStart"/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2345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3C512F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am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2A74CB3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f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ssertAll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DA40B9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795E66B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35967A47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8DDD7D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1AF7D4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proofErr w:type="spellEnd"/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6466AD0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5209501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A518A8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353CE5B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7C44800E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7F5EF7" w14:textId="77777777" w:rsidR="002761F5" w:rsidRPr="002761F5" w:rsidRDefault="002761F5" w:rsidP="00CE32DD">
      <w:pPr>
        <w:shd w:val="clear" w:color="auto" w:fill="1E1E1E"/>
        <w:spacing w:after="0" w:line="285" w:lineRule="atLeast"/>
      </w:pPr>
    </w:p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65763C"/>
    <w:rsid w:val="00A273A1"/>
    <w:rsid w:val="00AA23B2"/>
    <w:rsid w:val="00C313CD"/>
    <w:rsid w:val="00CE32D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2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2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7</cp:revision>
  <dcterms:created xsi:type="dcterms:W3CDTF">2022-03-23T10:03:00Z</dcterms:created>
  <dcterms:modified xsi:type="dcterms:W3CDTF">2022-04-27T17:08:00Z</dcterms:modified>
</cp:coreProperties>
</file>